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97A9FC" w14:textId="77777777" w:rsidR="00571FC4" w:rsidRPr="00571FC4" w:rsidRDefault="00571FC4" w:rsidP="00571FC4">
      <w:pPr>
        <w:spacing w:before="100" w:beforeAutospacing="1" w:after="100" w:afterAutospacing="1"/>
        <w:rPr>
          <w:rFonts w:ascii="Times New Roman" w:eastAsia="Times New Roman" w:hAnsi="Times New Roman" w:cs="Times New Roman"/>
        </w:rPr>
      </w:pPr>
      <w:bookmarkStart w:id="0" w:name="week-3-assignment-hands-on-hive"/>
      <w:r w:rsidRPr="00571FC4">
        <w:rPr>
          <w:rFonts w:ascii="Times New Roman" w:eastAsia="Times New Roman" w:hAnsi="Times New Roman" w:cs="Times New Roman"/>
          <w:b/>
          <w:bCs/>
        </w:rPr>
        <w:t>Required Viewing</w:t>
      </w:r>
    </w:p>
    <w:p w14:paraId="1860EE9C" w14:textId="77777777" w:rsidR="00571FC4" w:rsidRPr="00571FC4" w:rsidRDefault="00571FC4" w:rsidP="00571FC4">
      <w:p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Before starting this assignment, you must watch two videos:</w:t>
      </w:r>
    </w:p>
    <w:p w14:paraId="59AE83C7" w14:textId="77777777" w:rsidR="00571FC4" w:rsidRPr="00571FC4" w:rsidRDefault="00571FC4" w:rsidP="00571FC4">
      <w:pPr>
        <w:numPr>
          <w:ilvl w:val="0"/>
          <w:numId w:val="17"/>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Week 3 Fundamentals Lecture Video</w:t>
      </w:r>
    </w:p>
    <w:p w14:paraId="17025079" w14:textId="77777777" w:rsidR="00571FC4" w:rsidRPr="00571FC4" w:rsidRDefault="00571FC4" w:rsidP="00571FC4">
      <w:pPr>
        <w:numPr>
          <w:ilvl w:val="0"/>
          <w:numId w:val="18"/>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Explains Hive, the Hive Metastore, schema-on-read, and the difference between managed and external tables.</w:t>
      </w:r>
    </w:p>
    <w:p w14:paraId="4ED5EA01" w14:textId="77777777" w:rsidR="00571FC4" w:rsidRPr="00571FC4" w:rsidRDefault="00571FC4" w:rsidP="00571FC4">
      <w:pPr>
        <w:numPr>
          <w:ilvl w:val="0"/>
          <w:numId w:val="18"/>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Provides the background needed to understand what you are learning.</w:t>
      </w:r>
    </w:p>
    <w:p w14:paraId="7F7EFD1B" w14:textId="183BCC9B" w:rsidR="00571FC4" w:rsidRPr="00571FC4" w:rsidRDefault="00571FC4" w:rsidP="00571FC4">
      <w:pPr>
        <w:numPr>
          <w:ilvl w:val="0"/>
          <w:numId w:val="18"/>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 xml:space="preserve">Link: </w:t>
      </w:r>
      <w:hyperlink r:id="rId7" w:tgtFrame="_new" w:history="1">
        <w:r w:rsidRPr="00571FC4">
          <w:rPr>
            <w:rStyle w:val="Hyperlink"/>
            <w:rFonts w:ascii="Times New Roman" w:eastAsia="Times New Roman" w:hAnsi="Times New Roman" w:cs="Times New Roman"/>
          </w:rPr>
          <w:t>https://youtu.be/_trCi95_3lQ</w:t>
        </w:r>
      </w:hyperlink>
    </w:p>
    <w:p w14:paraId="45C0DF5B" w14:textId="77777777" w:rsidR="00571FC4" w:rsidRPr="00571FC4" w:rsidRDefault="00571FC4" w:rsidP="00571FC4">
      <w:pPr>
        <w:numPr>
          <w:ilvl w:val="0"/>
          <w:numId w:val="19"/>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Week 3 Assignment Walkthrough Video</w:t>
      </w:r>
    </w:p>
    <w:p w14:paraId="13458B24" w14:textId="77777777" w:rsidR="00571FC4" w:rsidRPr="00571FC4" w:rsidRDefault="00571FC4" w:rsidP="00571FC4">
      <w:pPr>
        <w:numPr>
          <w:ilvl w:val="0"/>
          <w:numId w:val="20"/>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Shows step by step how to complete the tasks, including commands and expected outputs.</w:t>
      </w:r>
    </w:p>
    <w:p w14:paraId="6DF798D3" w14:textId="77777777" w:rsidR="00571FC4" w:rsidRPr="00571FC4" w:rsidRDefault="00571FC4" w:rsidP="00571FC4">
      <w:pPr>
        <w:numPr>
          <w:ilvl w:val="0"/>
          <w:numId w:val="20"/>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i/>
          <w:iCs/>
        </w:rPr>
        <w:t>It is not enough to just run commands. You must verify that your commands executed correctly. Incorrect or incomplete results will lose points.</w:t>
      </w:r>
    </w:p>
    <w:p w14:paraId="4EAED20F" w14:textId="77777777" w:rsidR="00571FC4" w:rsidRPr="00571FC4" w:rsidRDefault="00571FC4" w:rsidP="00571FC4">
      <w:pPr>
        <w:spacing w:after="0"/>
        <w:rPr>
          <w:rFonts w:ascii="Times New Roman" w:eastAsia="Times New Roman" w:hAnsi="Times New Roman" w:cs="Times New Roman"/>
        </w:rPr>
      </w:pPr>
      <w:r w:rsidRPr="00571FC4">
        <w:rPr>
          <w:rFonts w:ascii="Times New Roman" w:eastAsia="Times New Roman" w:hAnsi="Times New Roman" w:cs="Times New Roman"/>
        </w:rPr>
        <w:t xml:space="preserve">Watching both videos is mandatory. The </w:t>
      </w:r>
      <w:r w:rsidRPr="00571FC4">
        <w:rPr>
          <w:rFonts w:ascii="Times New Roman" w:eastAsia="Times New Roman" w:hAnsi="Times New Roman" w:cs="Times New Roman"/>
          <w:b/>
          <w:bCs/>
        </w:rPr>
        <w:t>fundamentals video</w:t>
      </w:r>
      <w:r w:rsidRPr="00571FC4">
        <w:rPr>
          <w:rFonts w:ascii="Times New Roman" w:eastAsia="Times New Roman" w:hAnsi="Times New Roman" w:cs="Times New Roman"/>
        </w:rPr>
        <w:t xml:space="preserve"> explains what you are learning and why it matters, while the </w:t>
      </w:r>
      <w:r w:rsidRPr="00571FC4">
        <w:rPr>
          <w:rFonts w:ascii="Times New Roman" w:eastAsia="Times New Roman" w:hAnsi="Times New Roman" w:cs="Times New Roman"/>
          <w:b/>
          <w:bCs/>
        </w:rPr>
        <w:t>walkthrough video</w:t>
      </w:r>
      <w:r w:rsidRPr="00571FC4">
        <w:rPr>
          <w:rFonts w:ascii="Times New Roman" w:eastAsia="Times New Roman" w:hAnsi="Times New Roman" w:cs="Times New Roman"/>
        </w:rPr>
        <w:t xml:space="preserve"> shows how to complete the assignment.</w:t>
      </w:r>
    </w:p>
    <w:p w14:paraId="23BD6996" w14:textId="77777777" w:rsidR="00571FC4" w:rsidRPr="00571FC4" w:rsidRDefault="000C1C29" w:rsidP="00571FC4">
      <w:pPr>
        <w:spacing w:after="0"/>
        <w:rPr>
          <w:rFonts w:ascii="Times New Roman" w:eastAsia="Times New Roman" w:hAnsi="Times New Roman" w:cs="Times New Roman"/>
        </w:rPr>
      </w:pPr>
      <w:r>
        <w:rPr>
          <w:rFonts w:ascii="Times New Roman" w:eastAsia="Times New Roman" w:hAnsi="Times New Roman" w:cs="Times New Roman"/>
          <w:noProof/>
        </w:rPr>
      </w:r>
      <w:r w:rsidR="000C1C29">
        <w:rPr>
          <w:rFonts w:ascii="Times New Roman" w:eastAsia="Times New Roman" w:hAnsi="Times New Roman" w:cs="Times New Roman"/>
          <w:noProof/>
        </w:rPr>
        <w:pict w14:anchorId="128356E5">
          <v:rect id="_x0000_i1025" alt="" style="width:468pt;height:.05pt;mso-width-percent:0;mso-height-percent:0;mso-width-percent:0;mso-height-percent:0" o:hralign="center" o:hrstd="t" o:hr="t" fillcolor="#a0a0a0" stroked="f"/>
        </w:pict>
      </w:r>
    </w:p>
    <w:p w14:paraId="348854B1" w14:textId="77777777" w:rsidR="00571FC4" w:rsidRPr="00571FC4" w:rsidRDefault="00571FC4" w:rsidP="00571FC4">
      <w:p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Submission Guidelines</w:t>
      </w:r>
    </w:p>
    <w:p w14:paraId="6D25E2CA" w14:textId="77777777" w:rsidR="00571FC4" w:rsidRPr="00571FC4" w:rsidRDefault="00571FC4" w:rsidP="00571FC4">
      <w:pPr>
        <w:numPr>
          <w:ilvl w:val="0"/>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 xml:space="preserve">Submit your work as a </w:t>
      </w:r>
      <w:r w:rsidRPr="00571FC4">
        <w:rPr>
          <w:rFonts w:ascii="Times New Roman" w:eastAsia="Times New Roman" w:hAnsi="Times New Roman" w:cs="Times New Roman"/>
          <w:b/>
          <w:bCs/>
        </w:rPr>
        <w:t>single Word or PDF document</w:t>
      </w:r>
      <w:r w:rsidRPr="00571FC4">
        <w:rPr>
          <w:rFonts w:ascii="Times New Roman" w:eastAsia="Times New Roman" w:hAnsi="Times New Roman" w:cs="Times New Roman"/>
        </w:rPr>
        <w:t xml:space="preserve"> (no raw screenshots or multiple files).</w:t>
      </w:r>
    </w:p>
    <w:p w14:paraId="617A4D13" w14:textId="77777777" w:rsidR="00571FC4" w:rsidRPr="00571FC4" w:rsidRDefault="00571FC4" w:rsidP="00571FC4">
      <w:pPr>
        <w:numPr>
          <w:ilvl w:val="0"/>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Include the following in your submission:</w:t>
      </w:r>
    </w:p>
    <w:p w14:paraId="2BEBCF1C" w14:textId="77777777" w:rsidR="00571FC4" w:rsidRPr="00571FC4" w:rsidRDefault="00571FC4" w:rsidP="00571FC4">
      <w:pPr>
        <w:numPr>
          <w:ilvl w:val="1"/>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Screenshots of each required step.</w:t>
      </w:r>
    </w:p>
    <w:p w14:paraId="10752CA8" w14:textId="77777777" w:rsidR="00571FC4" w:rsidRPr="00571FC4" w:rsidRDefault="00571FC4" w:rsidP="00571FC4">
      <w:pPr>
        <w:numPr>
          <w:ilvl w:val="1"/>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A short explanation for each screenshot:</w:t>
      </w:r>
    </w:p>
    <w:p w14:paraId="7A3EE771" w14:textId="77777777" w:rsidR="00571FC4" w:rsidRPr="00571FC4" w:rsidRDefault="00571FC4" w:rsidP="00571FC4">
      <w:pPr>
        <w:numPr>
          <w:ilvl w:val="2"/>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The command/action you ran.</w:t>
      </w:r>
    </w:p>
    <w:p w14:paraId="5A41E604" w14:textId="77777777" w:rsidR="00571FC4" w:rsidRPr="00571FC4" w:rsidRDefault="00571FC4" w:rsidP="00571FC4">
      <w:pPr>
        <w:numPr>
          <w:ilvl w:val="2"/>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What the output shows.</w:t>
      </w:r>
    </w:p>
    <w:p w14:paraId="2D220CFC" w14:textId="77777777" w:rsidR="00571FC4" w:rsidRPr="00571FC4" w:rsidRDefault="00571FC4" w:rsidP="00571FC4">
      <w:pPr>
        <w:numPr>
          <w:ilvl w:val="2"/>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Whether the result matched your expectation.</w:t>
      </w:r>
    </w:p>
    <w:p w14:paraId="0E58D7BF" w14:textId="77777777" w:rsidR="00571FC4" w:rsidRPr="00571FC4" w:rsidRDefault="00571FC4" w:rsidP="00571FC4">
      <w:pPr>
        <w:numPr>
          <w:ilvl w:val="0"/>
          <w:numId w:val="21"/>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rPr>
        <w:t>Organize your work in the same order as the assignment guide so it is easy to follow.</w:t>
      </w:r>
    </w:p>
    <w:p w14:paraId="015976B5" w14:textId="77777777" w:rsidR="00571FC4" w:rsidRPr="00571FC4" w:rsidRDefault="00571FC4" w:rsidP="00571FC4">
      <w:pPr>
        <w:numPr>
          <w:ilvl w:val="0"/>
          <w:numId w:val="21"/>
        </w:numPr>
        <w:spacing w:after="0"/>
        <w:rPr>
          <w:rFonts w:ascii="Times New Roman" w:eastAsia="Times New Roman" w:hAnsi="Times New Roman" w:cs="Times New Roman"/>
        </w:rPr>
      </w:pPr>
      <w:r w:rsidRPr="00571FC4">
        <w:rPr>
          <w:rFonts w:ascii="Times New Roman" w:eastAsia="Times New Roman" w:hAnsi="Times New Roman" w:cs="Times New Roman"/>
        </w:rPr>
        <w:t xml:space="preserve">This is a </w:t>
      </w:r>
      <w:r w:rsidRPr="00571FC4">
        <w:rPr>
          <w:rFonts w:ascii="Times New Roman" w:eastAsia="Times New Roman" w:hAnsi="Times New Roman" w:cs="Times New Roman"/>
          <w:b/>
          <w:bCs/>
        </w:rPr>
        <w:t>master’s level course</w:t>
      </w:r>
      <w:r w:rsidRPr="00571FC4">
        <w:rPr>
          <w:rFonts w:ascii="Times New Roman" w:eastAsia="Times New Roman" w:hAnsi="Times New Roman" w:cs="Times New Roman"/>
        </w:rPr>
        <w:t xml:space="preserve"> – professionalism and clarity are expected. Well-structured submissions show your ability to communicate technical work effectively.</w:t>
      </w:r>
    </w:p>
    <w:p w14:paraId="602BB9B2" w14:textId="77777777" w:rsidR="00571FC4" w:rsidRPr="00571FC4" w:rsidRDefault="000C1C29" w:rsidP="00571FC4">
      <w:pPr>
        <w:spacing w:after="0"/>
        <w:rPr>
          <w:rFonts w:ascii="Times New Roman" w:eastAsia="Times New Roman" w:hAnsi="Times New Roman" w:cs="Times New Roman"/>
        </w:rPr>
      </w:pPr>
      <w:r>
        <w:rPr>
          <w:rFonts w:ascii="Times New Roman" w:eastAsia="Times New Roman" w:hAnsi="Times New Roman" w:cs="Times New Roman"/>
          <w:noProof/>
        </w:rPr>
      </w:r>
      <w:r w:rsidR="000C1C29">
        <w:rPr>
          <w:rFonts w:ascii="Times New Roman" w:eastAsia="Times New Roman" w:hAnsi="Times New Roman" w:cs="Times New Roman"/>
          <w:noProof/>
        </w:rPr>
        <w:pict w14:anchorId="53A943B7">
          <v:rect id="_x0000_i1026" alt="" style="width:468pt;height:.05pt;mso-width-percent:0;mso-height-percent:0;mso-width-percent:0;mso-height-percent:0" o:hralign="center" o:hrstd="t" o:hr="t" fillcolor="#a0a0a0" stroked="f"/>
        </w:pict>
      </w:r>
    </w:p>
    <w:p w14:paraId="087FC77F" w14:textId="77777777" w:rsidR="00571FC4" w:rsidRPr="00571FC4" w:rsidRDefault="00571FC4" w:rsidP="00571FC4">
      <w:p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Week 3 Assignment – Objectives and Points</w:t>
      </w:r>
    </w:p>
    <w:p w14:paraId="29150C4F" w14:textId="77777777" w:rsidR="00571FC4" w:rsidRPr="00571FC4" w:rsidRDefault="00571FC4" w:rsidP="00571FC4">
      <w:pPr>
        <w:numPr>
          <w:ilvl w:val="0"/>
          <w:numId w:val="22"/>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Objective 1 – Conceptual Foundations</w:t>
      </w:r>
      <w:r w:rsidRPr="00571FC4">
        <w:rPr>
          <w:rFonts w:ascii="Times New Roman" w:eastAsia="Times New Roman" w:hAnsi="Times New Roman" w:cs="Times New Roman"/>
        </w:rPr>
        <w:t>: 8 pts</w:t>
      </w:r>
    </w:p>
    <w:p w14:paraId="2785FCE1" w14:textId="77777777" w:rsidR="00571FC4" w:rsidRPr="00571FC4" w:rsidRDefault="00571FC4" w:rsidP="00571FC4">
      <w:pPr>
        <w:numPr>
          <w:ilvl w:val="0"/>
          <w:numId w:val="22"/>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Objective 2 – Resize Google Cloud VM</w:t>
      </w:r>
      <w:r w:rsidRPr="00571FC4">
        <w:rPr>
          <w:rFonts w:ascii="Times New Roman" w:eastAsia="Times New Roman" w:hAnsi="Times New Roman" w:cs="Times New Roman"/>
        </w:rPr>
        <w:t>: 6 pts</w:t>
      </w:r>
    </w:p>
    <w:p w14:paraId="5A4316D5" w14:textId="77777777" w:rsidR="00571FC4" w:rsidRPr="00571FC4" w:rsidRDefault="00571FC4" w:rsidP="00571FC4">
      <w:pPr>
        <w:numPr>
          <w:ilvl w:val="0"/>
          <w:numId w:val="22"/>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Objective 3 – Hive Managed Tables (grades.csv walkthrough)</w:t>
      </w:r>
      <w:r w:rsidRPr="00571FC4">
        <w:rPr>
          <w:rFonts w:ascii="Times New Roman" w:eastAsia="Times New Roman" w:hAnsi="Times New Roman" w:cs="Times New Roman"/>
        </w:rPr>
        <w:t>: 18 pts</w:t>
      </w:r>
    </w:p>
    <w:p w14:paraId="5ACFD413" w14:textId="77777777" w:rsidR="00571FC4" w:rsidRPr="00571FC4" w:rsidRDefault="00571FC4" w:rsidP="00571FC4">
      <w:pPr>
        <w:numPr>
          <w:ilvl w:val="0"/>
          <w:numId w:val="22"/>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Objective 4 – Hive with a New Dataset + EXPLAIN</w:t>
      </w:r>
      <w:r w:rsidRPr="00571FC4">
        <w:rPr>
          <w:rFonts w:ascii="Times New Roman" w:eastAsia="Times New Roman" w:hAnsi="Times New Roman" w:cs="Times New Roman"/>
        </w:rPr>
        <w:t>: 40 pts</w:t>
      </w:r>
    </w:p>
    <w:p w14:paraId="7207CFEA" w14:textId="77777777" w:rsidR="00571FC4" w:rsidRPr="00571FC4" w:rsidRDefault="00571FC4" w:rsidP="00571FC4">
      <w:pPr>
        <w:numPr>
          <w:ilvl w:val="0"/>
          <w:numId w:val="22"/>
        </w:num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Objective 5 – Hive External Tables</w:t>
      </w:r>
      <w:r w:rsidRPr="00571FC4">
        <w:rPr>
          <w:rFonts w:ascii="Times New Roman" w:eastAsia="Times New Roman" w:hAnsi="Times New Roman" w:cs="Times New Roman"/>
        </w:rPr>
        <w:t>: 16 pts</w:t>
      </w:r>
    </w:p>
    <w:p w14:paraId="30C03D3E" w14:textId="77777777" w:rsidR="00571FC4" w:rsidRPr="00571FC4" w:rsidRDefault="00571FC4" w:rsidP="00571FC4">
      <w:pPr>
        <w:spacing w:before="100" w:beforeAutospacing="1" w:after="100" w:afterAutospacing="1"/>
        <w:rPr>
          <w:rFonts w:ascii="Times New Roman" w:eastAsia="Times New Roman" w:hAnsi="Times New Roman" w:cs="Times New Roman"/>
        </w:rPr>
      </w:pPr>
      <w:r w:rsidRPr="00571FC4">
        <w:rPr>
          <w:rFonts w:ascii="Times New Roman" w:eastAsia="Times New Roman" w:hAnsi="Times New Roman" w:cs="Times New Roman"/>
          <w:b/>
          <w:bCs/>
        </w:rPr>
        <w:t>Total: 88 points</w:t>
      </w:r>
    </w:p>
    <w:p w14:paraId="5587F941" w14:textId="3E7FEE78" w:rsidR="00B240B1" w:rsidRDefault="00000000" w:rsidP="000C1C29">
      <w:pPr>
        <w:pStyle w:val="Heading2"/>
        <w:jc w:val="center"/>
        <w:rPr>
          <w:sz w:val="32"/>
          <w:szCs w:val="32"/>
        </w:rPr>
      </w:pPr>
      <w:r w:rsidRPr="001E4190">
        <w:rPr>
          <w:sz w:val="32"/>
          <w:szCs w:val="32"/>
        </w:rPr>
        <w:lastRenderedPageBreak/>
        <w:t>Week 3 Assignment: Hands-on Hive</w:t>
      </w:r>
    </w:p>
    <w:p w14:paraId="52269BC1" w14:textId="77777777" w:rsidR="00571FC4" w:rsidRDefault="00571FC4" w:rsidP="00571FC4"/>
    <w:p w14:paraId="2E321807" w14:textId="77777777" w:rsidR="00571FC4" w:rsidRPr="009325A7" w:rsidRDefault="00571FC4" w:rsidP="00571FC4">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52D08102" w14:textId="77777777" w:rsidR="00571FC4" w:rsidRPr="009325A7" w:rsidRDefault="00571FC4" w:rsidP="00571FC4">
      <w:r w:rsidRPr="009325A7">
        <w:t>By the end of this assignment, you will:</w:t>
      </w:r>
    </w:p>
    <w:p w14:paraId="23F219F9" w14:textId="77777777" w:rsidR="00571FC4" w:rsidRPr="009325A7" w:rsidRDefault="00571FC4" w:rsidP="00571FC4">
      <w:pPr>
        <w:numPr>
          <w:ilvl w:val="0"/>
          <w:numId w:val="11"/>
        </w:numPr>
      </w:pPr>
      <w:r w:rsidRPr="009325A7">
        <w:t>Understand how to create and work with Hive tables.</w:t>
      </w:r>
    </w:p>
    <w:p w14:paraId="19DB1CAF" w14:textId="77777777" w:rsidR="00571FC4" w:rsidRPr="009325A7" w:rsidRDefault="00571FC4" w:rsidP="00571FC4">
      <w:pPr>
        <w:numPr>
          <w:ilvl w:val="0"/>
          <w:numId w:val="11"/>
        </w:numPr>
      </w:pPr>
      <w:r w:rsidRPr="009325A7">
        <w:t>Learn how to load data into Hive for querying.</w:t>
      </w:r>
    </w:p>
    <w:p w14:paraId="05E81409" w14:textId="77777777" w:rsidR="00571FC4" w:rsidRPr="009325A7" w:rsidRDefault="00571FC4" w:rsidP="00571FC4">
      <w:pPr>
        <w:numPr>
          <w:ilvl w:val="0"/>
          <w:numId w:val="11"/>
        </w:numPr>
      </w:pPr>
      <w:r w:rsidRPr="009325A7">
        <w:t>Gain experience in running SQL queries to extract insights from big datasets.</w:t>
      </w:r>
    </w:p>
    <w:p w14:paraId="3355420F" w14:textId="77777777" w:rsidR="00571FC4" w:rsidRPr="009325A7" w:rsidRDefault="00571FC4" w:rsidP="00571FC4">
      <w:pPr>
        <w:rPr>
          <w:b/>
          <w:bCs/>
        </w:rPr>
      </w:pPr>
      <w:r w:rsidRPr="009325A7">
        <w:rPr>
          <w:b/>
          <w:bCs/>
        </w:rPr>
        <w:t>Hive Table Types: Managed vs. External</w:t>
      </w:r>
    </w:p>
    <w:p w14:paraId="68D41A67" w14:textId="77777777" w:rsidR="00571FC4" w:rsidRPr="009325A7" w:rsidRDefault="00571FC4" w:rsidP="00571FC4">
      <w:r w:rsidRPr="009325A7">
        <w:t>Hive supports two types of tables:</w:t>
      </w:r>
    </w:p>
    <w:p w14:paraId="2C05E345" w14:textId="77777777" w:rsidR="00571FC4" w:rsidRPr="009325A7" w:rsidRDefault="00571FC4" w:rsidP="00571FC4">
      <w:pPr>
        <w:numPr>
          <w:ilvl w:val="0"/>
          <w:numId w:val="12"/>
        </w:numPr>
      </w:pPr>
      <w:r w:rsidRPr="009325A7">
        <w:rPr>
          <w:b/>
          <w:bCs/>
        </w:rPr>
        <w:t>Managed Tables</w:t>
      </w:r>
      <w:r w:rsidRPr="009325A7">
        <w:t>: Hive controls both the metadata and the data. If you drop a managed table, the data will be deleted along with the table.</w:t>
      </w:r>
    </w:p>
    <w:p w14:paraId="78EC9F96" w14:textId="77777777" w:rsidR="00571FC4" w:rsidRPr="009325A7" w:rsidRDefault="00571FC4" w:rsidP="00571FC4">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28B32F4F" w14:textId="77777777" w:rsidR="00571FC4" w:rsidRDefault="00571FC4" w:rsidP="00571FC4">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6000D220" w14:textId="77777777" w:rsidR="00571FC4" w:rsidRPr="0037384C" w:rsidRDefault="00571FC4" w:rsidP="00571FC4">
      <w:pPr>
        <w:pStyle w:val="Heading1"/>
        <w:rPr>
          <w:u w:val="single"/>
        </w:rPr>
      </w:pPr>
      <w:r w:rsidRPr="0037384C">
        <w:rPr>
          <w:u w:val="single"/>
        </w:rPr>
        <w:t>Objective 1 - Conceptual Foundations (8 points)</w:t>
      </w:r>
    </w:p>
    <w:p w14:paraId="4C7BA2C0" w14:textId="77777777" w:rsidR="000B08D4" w:rsidRDefault="000B08D4" w:rsidP="000B08D4">
      <w:pPr>
        <w:spacing w:after="0"/>
      </w:pPr>
    </w:p>
    <w:p w14:paraId="1E1279AD" w14:textId="10D512FC" w:rsidR="000B08D4" w:rsidRPr="002B6A7B" w:rsidRDefault="000B08D4" w:rsidP="000B08D4">
      <w:pPr>
        <w:spacing w:after="0"/>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32CA4179" w14:textId="77777777" w:rsidR="002B6A7B" w:rsidRDefault="002B6A7B" w:rsidP="00571FC4">
      <w:pPr>
        <w:pStyle w:val="Heading1"/>
        <w:rPr>
          <w:rFonts w:ascii="Times New Roman" w:eastAsiaTheme="minorHAnsi" w:hAnsi="Times New Roman" w:cs="Times New Roman"/>
          <w:color w:val="EE0000"/>
          <w:sz w:val="24"/>
          <w:szCs w:val="24"/>
        </w:rPr>
      </w:pPr>
      <w:r w:rsidRPr="002B6A7B">
        <w:rPr>
          <w:rFonts w:ascii="Times New Roman" w:eastAsiaTheme="minorHAnsi" w:hAnsi="Times New Roman" w:cs="Times New Roman"/>
          <w:color w:val="EE0000"/>
          <w:sz w:val="24"/>
          <w:szCs w:val="24"/>
        </w:rPr>
        <w:t xml:space="preserve">Deliverable: </w:t>
      </w:r>
      <w:r w:rsidRPr="002B6A7B">
        <w:rPr>
          <w:rFonts w:ascii="Times New Roman" w:eastAsiaTheme="minorHAnsi" w:hAnsi="Times New Roman" w:cs="Times New Roman"/>
          <w:b w:val="0"/>
          <w:bCs w:val="0"/>
          <w:color w:val="EE0000"/>
          <w:sz w:val="24"/>
          <w:szCs w:val="24"/>
        </w:rPr>
        <w:t>A 3–4 paragraph written summary in your own words. Your write-up should explain the main ideas, why these concepts are important, and connect them to the tasks you complete in this assignment.</w:t>
      </w:r>
    </w:p>
    <w:p w14:paraId="07859601" w14:textId="7B5B88C5" w:rsidR="00571FC4" w:rsidRPr="0037384C" w:rsidRDefault="00571FC4" w:rsidP="00571FC4">
      <w:pPr>
        <w:pStyle w:val="Heading1"/>
        <w:rPr>
          <w:u w:val="single"/>
        </w:rPr>
      </w:pPr>
      <w:r w:rsidRPr="0037384C">
        <w:rPr>
          <w:u w:val="single"/>
        </w:rPr>
        <w:t xml:space="preserve">Objective </w:t>
      </w:r>
      <w:r w:rsidR="00784F7C">
        <w:rPr>
          <w:u w:val="single"/>
        </w:rPr>
        <w:t>2</w:t>
      </w:r>
      <w:r w:rsidRPr="0037384C">
        <w:rPr>
          <w:u w:val="single"/>
        </w:rPr>
        <w:t xml:space="preserve"> </w:t>
      </w:r>
      <w:r>
        <w:rPr>
          <w:u w:val="single"/>
        </w:rPr>
        <w:t>–</w:t>
      </w:r>
      <w:r w:rsidRPr="0037384C">
        <w:rPr>
          <w:u w:val="single"/>
        </w:rPr>
        <w:t xml:space="preserve"> </w:t>
      </w:r>
      <w:r>
        <w:rPr>
          <w:u w:val="single"/>
        </w:rPr>
        <w:t xml:space="preserve">Resize Google VM </w:t>
      </w:r>
      <w:r w:rsidRPr="0037384C">
        <w:rPr>
          <w:u w:val="single"/>
        </w:rPr>
        <w:t>(</w:t>
      </w:r>
      <w:r>
        <w:rPr>
          <w:u w:val="single"/>
        </w:rPr>
        <w:t>6</w:t>
      </w:r>
      <w:r w:rsidRPr="0037384C">
        <w:rPr>
          <w:u w:val="single"/>
        </w:rPr>
        <w:t xml:space="preserve"> points)</w:t>
      </w:r>
    </w:p>
    <w:p w14:paraId="36C52D0D" w14:textId="77777777" w:rsidR="004F7740" w:rsidRPr="00E97983" w:rsidRDefault="004F7740" w:rsidP="004F7740">
      <w:pPr>
        <w:pStyle w:val="NormalWeb"/>
        <w:rPr>
          <w:rFonts w:ascii="Cambria" w:hAnsi="Cambria"/>
        </w:rPr>
      </w:pPr>
      <w:r w:rsidRPr="00E97983">
        <w:rPr>
          <w:rStyle w:val="Strong"/>
          <w:rFonts w:ascii="Cambria" w:hAnsi="Cambria"/>
        </w:rPr>
        <w:t>Instructions:</w:t>
      </w:r>
    </w:p>
    <w:p w14:paraId="577ACE7E" w14:textId="77777777" w:rsidR="00066A8D" w:rsidRDefault="004F7740" w:rsidP="003E379A">
      <w:pPr>
        <w:pStyle w:val="NormalWeb"/>
        <w:numPr>
          <w:ilvl w:val="0"/>
          <w:numId w:val="16"/>
        </w:numPr>
        <w:spacing w:before="100" w:beforeAutospacing="1" w:after="100" w:afterAutospacing="1"/>
        <w:rPr>
          <w:rFonts w:ascii="Cambria" w:hAnsi="Cambria"/>
        </w:rPr>
      </w:pPr>
      <w:r w:rsidRPr="00066A8D">
        <w:rPr>
          <w:rFonts w:ascii="Cambria" w:hAnsi="Cambria"/>
        </w:rPr>
        <w:t>Watch the following video to learn the basics of resizing a Google Cloud VM:</w:t>
      </w:r>
      <w:r w:rsidRPr="00066A8D">
        <w:rPr>
          <w:rFonts w:ascii="Cambria" w:hAnsi="Cambria"/>
        </w:rPr>
        <w:br/>
      </w:r>
      <w:hyperlink r:id="rId9" w:history="1">
        <w:r w:rsidR="00066A8D" w:rsidRPr="00D321EF">
          <w:rPr>
            <w:rStyle w:val="Hyperlink"/>
          </w:rPr>
          <w:t>https://youtu.be/nTGq9Lp6UJ4</w:t>
        </w:r>
      </w:hyperlink>
    </w:p>
    <w:p w14:paraId="45C2EEC8" w14:textId="5217007E" w:rsidR="004F7740" w:rsidRPr="00066A8D" w:rsidRDefault="004F7740" w:rsidP="003E379A">
      <w:pPr>
        <w:pStyle w:val="NormalWeb"/>
        <w:numPr>
          <w:ilvl w:val="0"/>
          <w:numId w:val="16"/>
        </w:numPr>
        <w:spacing w:before="100" w:beforeAutospacing="1" w:after="100" w:afterAutospacing="1"/>
        <w:rPr>
          <w:rFonts w:ascii="Cambria" w:hAnsi="Cambria"/>
        </w:rPr>
      </w:pPr>
      <w:r w:rsidRPr="00066A8D">
        <w:rPr>
          <w:rFonts w:ascii="Cambria" w:hAnsi="Cambria"/>
        </w:rPr>
        <w:t>Stop your virtual machine.</w:t>
      </w:r>
    </w:p>
    <w:p w14:paraId="624F3F0D"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lastRenderedPageBreak/>
        <w:t xml:space="preserve">Resize the VM to </w:t>
      </w:r>
      <w:r w:rsidRPr="00E97983">
        <w:rPr>
          <w:rStyle w:val="Strong"/>
          <w:rFonts w:ascii="Cambria" w:hAnsi="Cambria"/>
        </w:rPr>
        <w:t xml:space="preserve">8 cores and </w:t>
      </w:r>
      <w:r>
        <w:rPr>
          <w:rStyle w:val="Strong"/>
          <w:rFonts w:ascii="Cambria" w:hAnsi="Cambria"/>
        </w:rPr>
        <w:t>16</w:t>
      </w:r>
      <w:r w:rsidRPr="00E97983">
        <w:rPr>
          <w:rStyle w:val="Strong"/>
          <w:rFonts w:ascii="Cambria" w:hAnsi="Cambria"/>
        </w:rPr>
        <w:t xml:space="preserve"> GB RAM</w:t>
      </w:r>
      <w:r w:rsidRPr="00E97983">
        <w:rPr>
          <w:rFonts w:ascii="Cambria" w:hAnsi="Cambria"/>
        </w:rPr>
        <w:t>.</w:t>
      </w:r>
    </w:p>
    <w:p w14:paraId="1532D21B"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Restart the virtual machine once the resize is complete.</w:t>
      </w:r>
    </w:p>
    <w:p w14:paraId="6441AB9E" w14:textId="77777777" w:rsidR="002B6A7B" w:rsidRDefault="002B6A7B" w:rsidP="00CE20C9">
      <w:pPr>
        <w:pStyle w:val="Heading1"/>
        <w:rPr>
          <w:rFonts w:ascii="Cambria" w:eastAsiaTheme="minorHAnsi" w:hAnsi="Cambria" w:cs="Times New Roman"/>
          <w:color w:val="EE0000"/>
          <w:sz w:val="24"/>
          <w:szCs w:val="24"/>
        </w:rPr>
      </w:pPr>
      <w:bookmarkStart w:id="1" w:name="environment-initialization"/>
      <w:bookmarkStart w:id="2" w:name="X26a6e33ccef11d8504822d8a5d59b0e0c091e5b"/>
      <w:r w:rsidRPr="002B6A7B">
        <w:rPr>
          <w:rFonts w:ascii="Cambria" w:eastAsiaTheme="minorHAnsi" w:hAnsi="Cambria" w:cs="Times New Roman"/>
          <w:color w:val="EE0000"/>
          <w:sz w:val="24"/>
          <w:szCs w:val="24"/>
        </w:rPr>
        <w:t xml:space="preserve">Deliverable: </w:t>
      </w:r>
      <w:r w:rsidRPr="002B6A7B">
        <w:rPr>
          <w:rFonts w:ascii="Cambria" w:eastAsiaTheme="minorHAnsi" w:hAnsi="Cambria" w:cs="Times New Roman"/>
          <w:b w:val="0"/>
          <w:bCs w:val="0"/>
          <w:color w:val="EE0000"/>
          <w:sz w:val="24"/>
          <w:szCs w:val="24"/>
        </w:rPr>
        <w:t>Screenshot showing your VM successfully resized to 8 cores and 16 GB RAM, plus 1–2 sentences explaining what you did and why this step matters for larger workloads.</w:t>
      </w:r>
    </w:p>
    <w:p w14:paraId="6A281C67" w14:textId="7569507C" w:rsidR="001E4190" w:rsidRPr="00CE20C9" w:rsidRDefault="001E4190" w:rsidP="00CE20C9">
      <w:pPr>
        <w:pStyle w:val="Heading1"/>
        <w:rPr>
          <w:u w:val="single"/>
        </w:rPr>
      </w:pPr>
      <w:r w:rsidRPr="00CE20C9">
        <w:rPr>
          <w:u w:val="single"/>
        </w:rPr>
        <w:t>Objective</w:t>
      </w:r>
      <w:r w:rsidR="00571FC4" w:rsidRPr="00CE20C9">
        <w:rPr>
          <w:u w:val="single"/>
        </w:rPr>
        <w:t xml:space="preserve"> 3</w:t>
      </w:r>
      <w:r w:rsidRPr="00CE20C9">
        <w:rPr>
          <w:u w:val="single"/>
        </w:rPr>
        <w:t xml:space="preserve">: </w:t>
      </w:r>
      <w:r w:rsidR="00571FC4" w:rsidRPr="00CE20C9">
        <w:rPr>
          <w:u w:val="single"/>
        </w:rPr>
        <w:t>Hive Managed Tables (18 points)</w:t>
      </w:r>
    </w:p>
    <w:p w14:paraId="4E640FA4" w14:textId="6B5971C9" w:rsidR="00CD742C" w:rsidRDefault="00CD742C" w:rsidP="00CD742C">
      <w:pPr>
        <w:pStyle w:val="Heading3"/>
      </w:pPr>
      <w:r>
        <w:t>Objective: Familiarize with the core functionalities of Hive</w:t>
      </w:r>
      <w:r w:rsidR="00E12EFE">
        <w:t xml:space="preserve"> </w:t>
      </w:r>
      <w:r w:rsidR="00540192">
        <w:t>MANAGED</w:t>
      </w:r>
      <w:r w:rsidR="00E12EFE">
        <w:t xml:space="preserve"> Tables</w:t>
      </w:r>
      <w:r w:rsidR="00C620D8">
        <w:t xml:space="preserve"> (Part 1 video)</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r>
        <w:rPr>
          <w:rStyle w:val="ExtensionTok"/>
        </w:rPr>
        <w:t>hdfs</w:t>
      </w:r>
      <w:r>
        <w:rPr>
          <w:rStyle w:val="NormalTok"/>
        </w:rPr>
        <w:t xml:space="preserve"> dfs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lastRenderedPageBreak/>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r w:rsidRPr="00031D0A">
              <w:rPr>
                <w:rFonts w:ascii="Courier New" w:hAnsi="Courier New" w:cs="Courier New"/>
              </w:rPr>
              <w:t>tblproperties("skip.header.line.coun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1502C9ED" w14:textId="77777777" w:rsidR="002B6A7B" w:rsidRPr="002B6A7B" w:rsidRDefault="002B6A7B">
      <w:pPr>
        <w:pStyle w:val="Heading4"/>
        <w:rPr>
          <w:rFonts w:asciiTheme="minorHAnsi" w:eastAsiaTheme="minorHAnsi" w:hAnsiTheme="minorHAnsi" w:cstheme="minorBidi"/>
          <w:bCs w:val="0"/>
          <w:i w:val="0"/>
          <w:color w:val="FF0000"/>
        </w:rPr>
      </w:pPr>
      <w:bookmarkStart w:id="4" w:name="further-exploration-with-sql-on-hive"/>
      <w:bookmarkEnd w:id="3"/>
      <w:r w:rsidRPr="002B6A7B">
        <w:rPr>
          <w:rFonts w:asciiTheme="minorHAnsi" w:eastAsiaTheme="minorHAnsi" w:hAnsiTheme="minorHAnsi" w:cstheme="minorBidi"/>
          <w:b/>
          <w:i w:val="0"/>
          <w:color w:val="FF0000"/>
        </w:rPr>
        <w:t xml:space="preserve">Deliverable 1: </w:t>
      </w:r>
      <w:r w:rsidRPr="002B6A7B">
        <w:rPr>
          <w:rFonts w:asciiTheme="minorHAnsi" w:eastAsiaTheme="minorHAnsi" w:hAnsiTheme="minorHAnsi" w:cstheme="minorBidi"/>
          <w:bCs w:val="0"/>
          <w:i w:val="0"/>
          <w:color w:val="FF0000"/>
        </w:rPr>
        <w:t>Screenshot of the query results after creating the grades table and loading data, plus 1–2 sentences explaining what the output confirms.</w:t>
      </w:r>
    </w:p>
    <w:p w14:paraId="79F209EB" w14:textId="48FFB655" w:rsidR="00B240B1" w:rsidRDefault="00000000">
      <w:pPr>
        <w:pStyle w:val="Heading4"/>
      </w:pPr>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0BC06127" w14:textId="77777777" w:rsidR="002B6A7B" w:rsidRDefault="002B6A7B" w:rsidP="00CE20C9">
      <w:pPr>
        <w:pStyle w:val="Heading1"/>
        <w:rPr>
          <w:rFonts w:asciiTheme="minorHAnsi" w:eastAsiaTheme="minorHAnsi" w:hAnsiTheme="minorHAnsi" w:cstheme="minorBidi"/>
          <w:color w:val="FF0000"/>
          <w:sz w:val="24"/>
          <w:szCs w:val="24"/>
        </w:rPr>
      </w:pPr>
      <w:bookmarkStart w:id="5" w:name="working-with-a-new-dataset"/>
      <w:bookmarkEnd w:id="4"/>
      <w:r w:rsidRPr="002B6A7B">
        <w:rPr>
          <w:rFonts w:asciiTheme="minorHAnsi" w:eastAsiaTheme="minorHAnsi" w:hAnsiTheme="minorHAnsi" w:cstheme="minorBidi"/>
          <w:color w:val="FF0000"/>
          <w:sz w:val="24"/>
          <w:szCs w:val="24"/>
        </w:rPr>
        <w:t xml:space="preserve">Deliverable 2: </w:t>
      </w:r>
      <w:r w:rsidRPr="002B6A7B">
        <w:rPr>
          <w:rFonts w:asciiTheme="minorHAnsi" w:eastAsiaTheme="minorHAnsi" w:hAnsiTheme="minorHAnsi" w:cstheme="minorBidi"/>
          <w:b w:val="0"/>
          <w:bCs w:val="0"/>
          <w:color w:val="FF0000"/>
          <w:sz w:val="24"/>
          <w:szCs w:val="24"/>
        </w:rPr>
        <w:t>Screenshots of at least three different SQL queries on the grades data, each with its output and a short explanation of what the query is doing and what the result shows.</w:t>
      </w:r>
    </w:p>
    <w:p w14:paraId="22259943" w14:textId="6E5BBB3B" w:rsidR="00CE20C9" w:rsidRPr="00CE20C9" w:rsidRDefault="00CE20C9" w:rsidP="00CE20C9">
      <w:pPr>
        <w:pStyle w:val="Heading1"/>
        <w:rPr>
          <w:u w:val="single"/>
        </w:rPr>
      </w:pPr>
      <w:r w:rsidRPr="00CE20C9">
        <w:rPr>
          <w:u w:val="single"/>
        </w:rPr>
        <w:t>Objective 4: Hive with a New Dataset + EXPLAIN (40 points)</w:t>
      </w:r>
    </w:p>
    <w:p w14:paraId="140467B1" w14:textId="356128EF" w:rsidR="00B240B1" w:rsidRDefault="00CE20C9">
      <w:pPr>
        <w:pStyle w:val="Heading4"/>
      </w:pPr>
      <w:r>
        <w:rPr>
          <w:b/>
        </w:rPr>
        <w:t>1.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10">
        <w:r>
          <w:rPr>
            <w:rStyle w:val="Hyperlink"/>
          </w:rPr>
          <w:t>Kaggle Datasets</w:t>
        </w:r>
      </w:hyperlink>
    </w:p>
    <w:p w14:paraId="766F3BB0" w14:textId="77777777" w:rsidR="00B240B1" w:rsidRDefault="00B240B1">
      <w:pPr>
        <w:pStyle w:val="Compact"/>
        <w:numPr>
          <w:ilvl w:val="1"/>
          <w:numId w:val="6"/>
        </w:numPr>
      </w:pPr>
      <w:hyperlink r:id="rId11">
        <w:r>
          <w:rPr>
            <w:rStyle w:val="Hyperlink"/>
          </w:rPr>
          <w:t>UCI Machine Learning Repository</w:t>
        </w:r>
      </w:hyperlink>
    </w:p>
    <w:p w14:paraId="2451BD89" w14:textId="77777777" w:rsidR="00B240B1" w:rsidRDefault="00B240B1">
      <w:pPr>
        <w:pStyle w:val="Compact"/>
        <w:numPr>
          <w:ilvl w:val="1"/>
          <w:numId w:val="6"/>
        </w:numPr>
      </w:pPr>
      <w:hyperlink r:id="rId12">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3">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get command, replacing </w:t>
      </w:r>
      <w:r w:rsidRPr="00CD742C">
        <w:rPr>
          <w:b/>
          <w:bCs/>
        </w:rPr>
        <w:t>URL</w:t>
      </w:r>
      <w:r w:rsidRPr="001E4190">
        <w:t xml:space="preserve"> with the raw GitHub URL</w:t>
      </w:r>
    </w:p>
    <w:p w14:paraId="42E18EF7" w14:textId="6870ADAC" w:rsidR="001E4190" w:rsidRPr="002B6A7B" w:rsidRDefault="001E4190" w:rsidP="001E4190">
      <w:pPr>
        <w:ind w:left="720"/>
        <w:rPr>
          <w:rFonts w:ascii="Courier New" w:hAnsi="Courier New" w:cs="Courier New"/>
        </w:rPr>
      </w:pPr>
      <w:r w:rsidRPr="002B6A7B">
        <w:rPr>
          <w:rFonts w:ascii="Courier New" w:hAnsi="Courier New" w:cs="Courier New"/>
        </w:rPr>
        <w:t xml:space="preserve">wget </w:t>
      </w:r>
      <w:r w:rsidRPr="002B6A7B">
        <w:rPr>
          <w:rFonts w:ascii="Courier New" w:hAnsi="Courier New" w:cs="Courier New"/>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Pr="002B6A7B" w:rsidRDefault="001E4190" w:rsidP="001E4190">
      <w:pPr>
        <w:ind w:left="600" w:firstLine="120"/>
        <w:rPr>
          <w:rFonts w:ascii="Courier New" w:hAnsi="Courier New" w:cs="Courier New"/>
        </w:rPr>
      </w:pPr>
      <w:r w:rsidRPr="002B6A7B">
        <w:rPr>
          <w:rFonts w:ascii="Courier New" w:hAnsi="Courier New" w:cs="Courier New"/>
        </w:rP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Pr="002B6A7B" w:rsidRDefault="001E4190" w:rsidP="001E4190">
      <w:pPr>
        <w:ind w:left="720"/>
        <w:rPr>
          <w:rFonts w:ascii="Courier New" w:hAnsi="Courier New" w:cs="Courier New"/>
        </w:rPr>
      </w:pPr>
      <w:r w:rsidRPr="002B6A7B">
        <w:rPr>
          <w:rFonts w:ascii="Courier New" w:hAnsi="Courier New" w:cs="Courier New"/>
        </w:rPr>
        <w:t xml:space="preserve">cat </w:t>
      </w:r>
      <w:r w:rsidRPr="002B6A7B">
        <w:rPr>
          <w:rFonts w:ascii="Courier New" w:hAnsi="Courier New" w:cs="Courier New"/>
          <w:b/>
          <w:bCs/>
        </w:rPr>
        <w:t>file_name</w:t>
      </w:r>
    </w:p>
    <w:p w14:paraId="72B8E10C" w14:textId="61A0F434" w:rsidR="001E4190" w:rsidRPr="001E4190" w:rsidRDefault="001E4190" w:rsidP="001E4190">
      <w:pPr>
        <w:ind w:left="720"/>
        <w:rPr>
          <w:i/>
          <w:iCs/>
        </w:rPr>
      </w:pPr>
      <w:r w:rsidRPr="001E4190">
        <w:rPr>
          <w:i/>
          <w:iCs/>
        </w:rPr>
        <w:t xml:space="preserve">replace </w:t>
      </w:r>
      <w:r w:rsidRPr="00CD742C">
        <w:rPr>
          <w:b/>
          <w:bCs/>
          <w:i/>
          <w:iCs/>
        </w:rPr>
        <w:t>file_name</w:t>
      </w:r>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Pr="002B6A7B" w:rsidRDefault="001E4190" w:rsidP="001E4190">
      <w:pPr>
        <w:ind w:left="720"/>
        <w:rPr>
          <w:rFonts w:ascii="Courier New" w:hAnsi="Courier New" w:cs="Courier New"/>
        </w:rPr>
      </w:pPr>
      <w:r w:rsidRPr="002B6A7B">
        <w:rPr>
          <w:rFonts w:ascii="Courier New" w:hAnsi="Courier New" w:cs="Courier New"/>
        </w:rPr>
        <w:t xml:space="preserve">rm -rf </w:t>
      </w:r>
      <w:r w:rsidRPr="002B6A7B">
        <w:rPr>
          <w:rFonts w:ascii="Courier New" w:hAnsi="Courier New" w:cs="Courier New"/>
          <w:b/>
          <w:bCs/>
        </w:rPr>
        <w:t>file_name</w:t>
      </w:r>
    </w:p>
    <w:p w14:paraId="219CBA5C" w14:textId="7C852C6E" w:rsidR="001E4190" w:rsidRPr="002B6A7B" w:rsidRDefault="001E4190" w:rsidP="001E4190">
      <w:pPr>
        <w:ind w:left="720"/>
        <w:rPr>
          <w:rFonts w:ascii="Courier New" w:hAnsi="Courier New" w:cs="Courier New"/>
        </w:rPr>
      </w:pPr>
      <w:r w:rsidRPr="002B6A7B">
        <w:rPr>
          <w:rFonts w:ascii="Courier New" w:hAnsi="Courier New" w:cs="Courier New"/>
        </w:rPr>
        <w:t xml:space="preserve">wget </w:t>
      </w:r>
      <w:r w:rsidRPr="002B6A7B">
        <w:rPr>
          <w:rFonts w:ascii="Courier New" w:hAnsi="Courier New" w:cs="Courier New"/>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2B6A7B" w:rsidRDefault="001E4190" w:rsidP="001E4190">
      <w:pPr>
        <w:pStyle w:val="ListParagraph"/>
        <w:rPr>
          <w:rFonts w:ascii="Courier New" w:hAnsi="Courier New" w:cs="Courier New"/>
        </w:rPr>
      </w:pPr>
      <w:r w:rsidRPr="002B6A7B">
        <w:rPr>
          <w:rFonts w:ascii="Courier New" w:hAnsi="Courier New" w:cs="Courier New"/>
        </w:rPr>
        <w:lastRenderedPageBreak/>
        <w:t xml:space="preserve">hdfs dfs -put </w:t>
      </w:r>
      <w:r w:rsidRPr="002B6A7B">
        <w:rPr>
          <w:rFonts w:ascii="Courier New" w:hAnsi="Courier New" w:cs="Courier New"/>
          <w:b/>
          <w:bCs/>
        </w:rPr>
        <w:t>file_name</w:t>
      </w:r>
      <w:r w:rsidRPr="002B6A7B">
        <w:rPr>
          <w:rFonts w:ascii="Courier New" w:hAnsi="Courier New" w:cs="Courier New"/>
        </w:rPr>
        <w:t xml:space="preserve"> /</w:t>
      </w:r>
    </w:p>
    <w:p w14:paraId="0DCBDEF9" w14:textId="76696383" w:rsidR="001E4190" w:rsidRPr="00CD742C" w:rsidRDefault="001E4190" w:rsidP="00CD742C">
      <w:pPr>
        <w:ind w:firstLine="720"/>
        <w:rPr>
          <w:i/>
          <w:iCs/>
        </w:rPr>
      </w:pPr>
      <w:r w:rsidRPr="001E4190">
        <w:rPr>
          <w:i/>
          <w:iCs/>
        </w:rPr>
        <w:t xml:space="preserve">Replace </w:t>
      </w:r>
      <w:r w:rsidRPr="00CD742C">
        <w:rPr>
          <w:b/>
          <w:bCs/>
          <w:i/>
          <w:iCs/>
        </w:rPr>
        <w:t>file_name</w:t>
      </w:r>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4">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4329749B" w14:textId="77777777" w:rsidR="002B6A7B" w:rsidRPr="002B6A7B" w:rsidRDefault="002B6A7B" w:rsidP="002B6A7B">
      <w:pPr>
        <w:ind w:left="240"/>
      </w:pPr>
      <w:bookmarkStart w:id="6" w:name="learning-more-about-hive-data-types"/>
      <w:bookmarkEnd w:id="5"/>
      <w:r w:rsidRPr="002B6A7B">
        <w:rPr>
          <w:b/>
          <w:bCs/>
          <w:color w:val="FF0000"/>
        </w:rPr>
        <w:t xml:space="preserve">Deliverable 1: </w:t>
      </w:r>
      <w:r w:rsidRPr="002B6A7B">
        <w:rPr>
          <w:color w:val="FF0000"/>
        </w:rPr>
        <w:t>Screenshots of three SQL queries you wrote against your new dataset, each with its output and a short explanation of what the query is doing and what the result means.</w:t>
      </w:r>
    </w:p>
    <w:p w14:paraId="76CFDE74" w14:textId="7CC2404B"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2C1E66B1" w14:textId="77777777" w:rsidR="002B6A7B" w:rsidRPr="002B6A7B" w:rsidRDefault="002B6A7B" w:rsidP="002B6A7B">
      <w:pPr>
        <w:rPr>
          <w:color w:val="FF0000"/>
        </w:rPr>
      </w:pPr>
      <w:r w:rsidRPr="002B6A7B">
        <w:rPr>
          <w:b/>
          <w:bCs/>
          <w:color w:val="FF0000"/>
        </w:rPr>
        <w:t xml:space="preserve">Deliverable 2: </w:t>
      </w:r>
      <w:r w:rsidRPr="002B6A7B">
        <w:rPr>
          <w:color w:val="FF0000"/>
        </w:rPr>
        <w:t>Screenshots of the EXPLAIN results for each of your three queries, plus a short explanation for each covering:</w:t>
      </w:r>
    </w:p>
    <w:p w14:paraId="25567124" w14:textId="77777777" w:rsidR="002B6A7B" w:rsidRPr="002B6A7B" w:rsidRDefault="002B6A7B" w:rsidP="002B6A7B">
      <w:pPr>
        <w:numPr>
          <w:ilvl w:val="0"/>
          <w:numId w:val="23"/>
        </w:numPr>
        <w:rPr>
          <w:color w:val="FF0000"/>
        </w:rPr>
      </w:pPr>
      <w:r w:rsidRPr="002B6A7B">
        <w:rPr>
          <w:color w:val="FF0000"/>
        </w:rPr>
        <w:t>How many stages are involved.</w:t>
      </w:r>
    </w:p>
    <w:p w14:paraId="003F2795" w14:textId="77777777" w:rsidR="002B6A7B" w:rsidRPr="002B6A7B" w:rsidRDefault="002B6A7B" w:rsidP="002B6A7B">
      <w:pPr>
        <w:numPr>
          <w:ilvl w:val="0"/>
          <w:numId w:val="23"/>
        </w:numPr>
        <w:rPr>
          <w:color w:val="FF0000"/>
        </w:rPr>
      </w:pPr>
      <w:r w:rsidRPr="002B6A7B">
        <w:rPr>
          <w:color w:val="FF0000"/>
        </w:rPr>
        <w:t>Whether the query sorts or aggregates data.</w:t>
      </w:r>
    </w:p>
    <w:p w14:paraId="11DE26C5" w14:textId="77777777" w:rsidR="002B6A7B" w:rsidRPr="002B6A7B" w:rsidRDefault="002B6A7B" w:rsidP="002B6A7B">
      <w:pPr>
        <w:numPr>
          <w:ilvl w:val="0"/>
          <w:numId w:val="23"/>
        </w:numPr>
        <w:rPr>
          <w:color w:val="FF0000"/>
        </w:rPr>
      </w:pPr>
      <w:r w:rsidRPr="002B6A7B">
        <w:rPr>
          <w:color w:val="FF0000"/>
        </w:rPr>
        <w:t>What the shuffle process is doing.</w:t>
      </w:r>
    </w:p>
    <w:p w14:paraId="12820A6B" w14:textId="77777777" w:rsidR="002B6A7B" w:rsidRPr="002B6A7B" w:rsidRDefault="002B6A7B" w:rsidP="002B6A7B">
      <w:pPr>
        <w:numPr>
          <w:ilvl w:val="0"/>
          <w:numId w:val="23"/>
        </w:numPr>
        <w:rPr>
          <w:color w:val="FF0000"/>
        </w:rPr>
      </w:pPr>
      <w:r w:rsidRPr="002B6A7B">
        <w:rPr>
          <w:color w:val="FF0000"/>
        </w:rPr>
        <w:t>How Hive is translating your SQL into distributed execution.</w:t>
      </w:r>
    </w:p>
    <w:p w14:paraId="5834A5F7" w14:textId="341F59E7" w:rsidR="001E4190" w:rsidRDefault="00170DD6" w:rsidP="00170DD6">
      <w:r w:rsidRPr="00170DD6">
        <w:t>This exercise will help you better understand how Hive optimizes and executes SQL queries using Hadoop's distributed processing framework.</w:t>
      </w:r>
    </w:p>
    <w:p w14:paraId="676F3951" w14:textId="5580A108" w:rsidR="00D0796F" w:rsidRPr="006F0FF9" w:rsidRDefault="00D0796F" w:rsidP="00CE20C9">
      <w:pPr>
        <w:pStyle w:val="Heading1"/>
        <w:rPr>
          <w:u w:val="single"/>
        </w:rPr>
      </w:pPr>
      <w:r w:rsidRPr="006F0FF9">
        <w:rPr>
          <w:u w:val="single"/>
        </w:rPr>
        <w:t>Objective</w:t>
      </w:r>
      <w:r w:rsidR="008F76BF" w:rsidRPr="006F0FF9">
        <w:rPr>
          <w:u w:val="single"/>
        </w:rPr>
        <w:t xml:space="preserve"> 5</w:t>
      </w:r>
      <w:r w:rsidRPr="006F0FF9">
        <w:rPr>
          <w:u w:val="single"/>
        </w:rPr>
        <w:t xml:space="preserve">: </w:t>
      </w:r>
      <w:r w:rsidR="00CE20C9" w:rsidRPr="006F0FF9">
        <w:rPr>
          <w:u w:val="single"/>
        </w:rPr>
        <w:t>Hive External Tables (16 points</w:t>
      </w:r>
      <w:r w:rsidR="00766DC3" w:rsidRPr="006F0FF9">
        <w:rPr>
          <w:u w:val="single"/>
        </w:rPr>
        <w:t>)</w:t>
      </w:r>
    </w:p>
    <w:p w14:paraId="5A24E61D" w14:textId="0A2AC113" w:rsidR="00E12A1B" w:rsidRPr="00E12A1B" w:rsidRDefault="00E12A1B" w:rsidP="00E12A1B">
      <w:pPr>
        <w:pStyle w:val="BodyText"/>
      </w:pPr>
      <w:r>
        <w:t xml:space="preserve">Video Walkthrough Link: </w:t>
      </w:r>
      <w:hyperlink r:id="rId15" w:history="1">
        <w:r w:rsidRPr="00D321EF">
          <w:rPr>
            <w:rStyle w:val="Hyperlink"/>
          </w:rPr>
          <w:t>https://youtu.be/wsk93urZqtU</w:t>
        </w:r>
      </w:hyperlink>
    </w:p>
    <w:p w14:paraId="6E7E9673" w14:textId="77777777" w:rsidR="00540192" w:rsidRDefault="00540192" w:rsidP="00540192">
      <w:pPr>
        <w:pStyle w:val="Heading4"/>
      </w:pPr>
      <w:r>
        <w:rPr>
          <w:b/>
        </w:rPr>
        <w:lastRenderedPageBreak/>
        <w:t>1. Environment Initialization</w:t>
      </w:r>
    </w:p>
    <w:p w14:paraId="095EA18F" w14:textId="77777777" w:rsidR="00540192" w:rsidRDefault="00540192" w:rsidP="00540192">
      <w:pPr>
        <w:numPr>
          <w:ilvl w:val="0"/>
          <w:numId w:val="2"/>
        </w:numPr>
      </w:pPr>
      <w:r>
        <w:t>Navigate to the required directory and start your Docker containers:</w:t>
      </w:r>
    </w:p>
    <w:p w14:paraId="0E688E18" w14:textId="77777777" w:rsidR="00540192" w:rsidRPr="00183B8F" w:rsidRDefault="00540192" w:rsidP="00540192">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p>
    <w:p w14:paraId="5C1FE976" w14:textId="77777777" w:rsidR="00540192" w:rsidRDefault="00540192" w:rsidP="00540192">
      <w:pPr>
        <w:pStyle w:val="SourceCode"/>
        <w:numPr>
          <w:ilvl w:val="0"/>
          <w:numId w:val="1"/>
        </w:numPr>
      </w:pPr>
      <w:r>
        <w:br/>
      </w:r>
      <w:r>
        <w:rPr>
          <w:rStyle w:val="ExtensionTok"/>
        </w:rPr>
        <w:t>docker-compose</w:t>
      </w:r>
      <w:r>
        <w:rPr>
          <w:rStyle w:val="NormalTok"/>
        </w:rPr>
        <w:t xml:space="preserve"> up </w:t>
      </w:r>
      <w:r>
        <w:rPr>
          <w:rStyle w:val="AttributeTok"/>
        </w:rPr>
        <w:t>-d</w:t>
      </w:r>
    </w:p>
    <w:p w14:paraId="4F4C3D4A" w14:textId="77777777" w:rsidR="00540192" w:rsidRDefault="00540192" w:rsidP="00540192">
      <w:pPr>
        <w:numPr>
          <w:ilvl w:val="0"/>
          <w:numId w:val="2"/>
        </w:numPr>
      </w:pPr>
      <w:r>
        <w:t>Access the master container:</w:t>
      </w:r>
    </w:p>
    <w:p w14:paraId="3AD82F87" w14:textId="77777777" w:rsidR="00540192" w:rsidRDefault="00540192" w:rsidP="00540192">
      <w:pPr>
        <w:pStyle w:val="SourceCode"/>
        <w:numPr>
          <w:ilvl w:val="0"/>
          <w:numId w:val="1"/>
        </w:numPr>
      </w:pPr>
      <w:r>
        <w:rPr>
          <w:rStyle w:val="ExtensionTok"/>
        </w:rPr>
        <w:t>docker-compose</w:t>
      </w:r>
      <w:r>
        <w:rPr>
          <w:rStyle w:val="NormalTok"/>
        </w:rPr>
        <w:t xml:space="preserve"> exec master bash</w:t>
      </w:r>
    </w:p>
    <w:p w14:paraId="3B3C6526" w14:textId="77777777" w:rsidR="00540192" w:rsidRDefault="00540192" w:rsidP="00540192">
      <w:pPr>
        <w:numPr>
          <w:ilvl w:val="0"/>
          <w:numId w:val="2"/>
        </w:numPr>
      </w:pPr>
      <w:r>
        <w:t>Create a Folder to demonstrate Schema-on-Read</w:t>
      </w:r>
    </w:p>
    <w:p w14:paraId="204962A3" w14:textId="069ECD1B" w:rsidR="00540192" w:rsidRDefault="00540192" w:rsidP="00540192">
      <w:pPr>
        <w:pStyle w:val="SourceCode"/>
        <w:ind w:left="720"/>
      </w:pPr>
      <w:r>
        <w:rPr>
          <w:rStyle w:val="ExtensionTok"/>
        </w:rPr>
        <w:t>hdfs</w:t>
      </w:r>
      <w:r>
        <w:rPr>
          <w:rStyle w:val="NormalTok"/>
        </w:rPr>
        <w:t xml:space="preserve"> dfs </w:t>
      </w:r>
      <w:r>
        <w:rPr>
          <w:rStyle w:val="AttributeTok"/>
        </w:rPr>
        <w:t>-mkdir</w:t>
      </w:r>
      <w:r>
        <w:rPr>
          <w:rStyle w:val="NormalTok"/>
        </w:rPr>
        <w:t xml:space="preserve"> /rawdata</w:t>
      </w:r>
    </w:p>
    <w:p w14:paraId="12A41A40" w14:textId="45A738D7" w:rsidR="00540192" w:rsidRDefault="00540192" w:rsidP="00540192">
      <w:pPr>
        <w:numPr>
          <w:ilvl w:val="0"/>
          <w:numId w:val="2"/>
        </w:numPr>
      </w:pPr>
      <w:r>
        <w:t xml:space="preserve">Load the </w:t>
      </w:r>
      <w:r>
        <w:rPr>
          <w:rStyle w:val="VerbatimChar"/>
        </w:rPr>
        <w:t>grades.csv</w:t>
      </w:r>
      <w:r>
        <w:t xml:space="preserve"> into HDFS:</w:t>
      </w:r>
    </w:p>
    <w:p w14:paraId="3C8FB250" w14:textId="613AB121" w:rsidR="00540192" w:rsidRPr="00100041" w:rsidRDefault="00540192" w:rsidP="00540192">
      <w:pPr>
        <w:pStyle w:val="SourceCode"/>
        <w:numPr>
          <w:ilvl w:val="0"/>
          <w:numId w:val="1"/>
        </w:numPr>
        <w:rPr>
          <w:rStyle w:val="NormalTok"/>
          <w:rFonts w:asciiTheme="minorHAnsi" w:hAnsiTheme="minorHAnsi"/>
          <w:sz w:val="24"/>
        </w:rPr>
      </w:pPr>
      <w:r>
        <w:rPr>
          <w:rStyle w:val="ExtensionTok"/>
        </w:rPr>
        <w:t>hdfs</w:t>
      </w:r>
      <w:r>
        <w:rPr>
          <w:rStyle w:val="NormalTok"/>
        </w:rPr>
        <w:t xml:space="preserve"> dfs </w:t>
      </w:r>
      <w:r>
        <w:rPr>
          <w:rStyle w:val="AttributeTok"/>
        </w:rPr>
        <w:t>-put</w:t>
      </w:r>
      <w:r>
        <w:rPr>
          <w:rStyle w:val="NormalTok"/>
        </w:rPr>
        <w:t xml:space="preserve"> /data/grades.csv /rawdata</w:t>
      </w:r>
    </w:p>
    <w:p w14:paraId="449860D3" w14:textId="12AEEE61" w:rsidR="00602802" w:rsidRDefault="00602802" w:rsidP="00602802">
      <w:pPr>
        <w:numPr>
          <w:ilvl w:val="0"/>
          <w:numId w:val="2"/>
        </w:numPr>
      </w:pPr>
      <w:r>
        <w:t>Verify data is loaded to hdfs</w:t>
      </w:r>
    </w:p>
    <w:p w14:paraId="77E86D62" w14:textId="15B0A36D" w:rsidR="00602802" w:rsidRDefault="00602802" w:rsidP="00602802">
      <w:pPr>
        <w:pStyle w:val="SourceCode"/>
        <w:ind w:left="720"/>
      </w:pPr>
      <w:r>
        <w:rPr>
          <w:rStyle w:val="ExtensionTok"/>
        </w:rPr>
        <w:t>hdfs</w:t>
      </w:r>
      <w:r>
        <w:rPr>
          <w:rStyle w:val="NormalTok"/>
        </w:rPr>
        <w:t xml:space="preserve"> dfs </w:t>
      </w:r>
      <w:r>
        <w:rPr>
          <w:rStyle w:val="AttributeTok"/>
        </w:rPr>
        <w:t>-ls</w:t>
      </w:r>
      <w:r>
        <w:rPr>
          <w:rStyle w:val="NormalTok"/>
        </w:rPr>
        <w:t xml:space="preserve"> /rawdata</w:t>
      </w:r>
    </w:p>
    <w:p w14:paraId="57D5051F" w14:textId="1CA6BF56" w:rsidR="00540192" w:rsidRDefault="00540192" w:rsidP="00540192">
      <w:pPr>
        <w:pStyle w:val="Heading4"/>
        <w:rPr>
          <w:b/>
        </w:rPr>
      </w:pPr>
      <w:r>
        <w:rPr>
          <w:b/>
        </w:rPr>
        <w:t>2. Hive External Table Creation &amp; Data Loading</w:t>
      </w:r>
    </w:p>
    <w:p w14:paraId="4765F9B0" w14:textId="77777777" w:rsidR="00540192" w:rsidRDefault="00540192" w:rsidP="00540192">
      <w:r>
        <w:t>I</w:t>
      </w:r>
      <w:r w:rsidRPr="00540192">
        <w:t>n this section, you will create an external table in Hive, which means Hive will manage the metadata but the actual data storage will remain outside Hive, in its original location. You’ll define the structure of the table and point it to data that already exists in HDFS, rather than loading the data into Hive’s warehouse directory. This approach is useful when you want Hive to query and analyze data without taking ownership of it, ensuring the files remain accessible to other tools or workflows. By the end of this section, you will understand how to create external tables, link them to existing HDFS directories, and run basic queries to retrieve and analyze the data.</w:t>
      </w:r>
    </w:p>
    <w:p w14:paraId="04DB0B8A" w14:textId="70EC913F" w:rsidR="00540192" w:rsidRDefault="00540192" w:rsidP="00540192">
      <w:pPr>
        <w:numPr>
          <w:ilvl w:val="0"/>
          <w:numId w:val="3"/>
        </w:numPr>
      </w:pPr>
      <w:r>
        <w:t>Start a Hive session:</w:t>
      </w:r>
    </w:p>
    <w:p w14:paraId="40A32335" w14:textId="77777777" w:rsidR="00540192" w:rsidRDefault="00540192" w:rsidP="00540192">
      <w:pPr>
        <w:pStyle w:val="SourceCode"/>
        <w:ind w:left="720"/>
      </w:pPr>
      <w:r>
        <w:rPr>
          <w:rStyle w:val="ExtensionTok"/>
        </w:rPr>
        <w:t>hive</w:t>
      </w:r>
    </w:p>
    <w:p w14:paraId="4D8A7F06" w14:textId="77777777" w:rsidR="00540192" w:rsidRDefault="00540192" w:rsidP="00540192">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540192" w14:paraId="6AECBDDA" w14:textId="77777777" w:rsidTr="00966DA9">
        <w:tc>
          <w:tcPr>
            <w:tcW w:w="9350" w:type="dxa"/>
          </w:tcPr>
          <w:p w14:paraId="2850D082" w14:textId="7CBE1E7D" w:rsidR="00540192" w:rsidRPr="00540192" w:rsidRDefault="00540192" w:rsidP="00540192">
            <w:pPr>
              <w:ind w:left="240"/>
              <w:rPr>
                <w:rFonts w:ascii="Courier New" w:hAnsi="Courier New" w:cs="Courier New"/>
              </w:rPr>
            </w:pPr>
            <w:r w:rsidRPr="00031D0A">
              <w:rPr>
                <w:rFonts w:ascii="Courier New" w:hAnsi="Courier New" w:cs="Courier New"/>
              </w:rPr>
              <w:t xml:space="preserve">    </w:t>
            </w:r>
            <w:r w:rsidRPr="00540192">
              <w:rPr>
                <w:rFonts w:ascii="Courier New" w:hAnsi="Courier New" w:cs="Courier New"/>
              </w:rPr>
              <w:t xml:space="preserve">CREATE </w:t>
            </w:r>
            <w:r w:rsidRPr="00540192">
              <w:rPr>
                <w:rFonts w:ascii="Courier New" w:hAnsi="Courier New" w:cs="Courier New"/>
                <w:b/>
                <w:bCs/>
              </w:rPr>
              <w:t>EXTERNAL TABLE</w:t>
            </w:r>
            <w:r w:rsidRPr="00540192">
              <w:rPr>
                <w:rFonts w:ascii="Courier New" w:hAnsi="Courier New" w:cs="Courier New"/>
              </w:rPr>
              <w:t xml:space="preserve"> grades_ext(</w:t>
            </w:r>
          </w:p>
          <w:p w14:paraId="3F5BE37E"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Last name` STRING,</w:t>
            </w:r>
          </w:p>
          <w:p w14:paraId="43333190"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rst name` STRING,</w:t>
            </w:r>
          </w:p>
          <w:p w14:paraId="1E01448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SSN` STRING,</w:t>
            </w:r>
          </w:p>
          <w:p w14:paraId="31AE68AD"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1` DOUBLE,</w:t>
            </w:r>
          </w:p>
          <w:p w14:paraId="0AF27DD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2` INT,</w:t>
            </w:r>
          </w:p>
          <w:p w14:paraId="13D204B6"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3` DOUBLE,</w:t>
            </w:r>
          </w:p>
          <w:p w14:paraId="7B0B73A9"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4` DOUBLE,</w:t>
            </w:r>
          </w:p>
          <w:p w14:paraId="0161076B"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nal` DOUBLE,</w:t>
            </w:r>
          </w:p>
          <w:p w14:paraId="02665271"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Grade` STRING</w:t>
            </w:r>
          </w:p>
          <w:p w14:paraId="2A755FDE" w14:textId="77777777" w:rsidR="00540192" w:rsidRPr="00540192" w:rsidRDefault="00540192" w:rsidP="00540192">
            <w:pPr>
              <w:ind w:left="240"/>
              <w:rPr>
                <w:rFonts w:ascii="Courier New" w:hAnsi="Courier New" w:cs="Courier New"/>
              </w:rPr>
            </w:pPr>
            <w:r w:rsidRPr="00540192">
              <w:rPr>
                <w:rFonts w:ascii="Courier New" w:hAnsi="Courier New" w:cs="Courier New"/>
              </w:rPr>
              <w:lastRenderedPageBreak/>
              <w:t>)</w:t>
            </w:r>
          </w:p>
          <w:p w14:paraId="73EB8A11" w14:textId="77777777" w:rsidR="00540192" w:rsidRPr="00540192" w:rsidRDefault="00540192" w:rsidP="00540192">
            <w:pPr>
              <w:ind w:left="240"/>
              <w:rPr>
                <w:rFonts w:ascii="Courier New" w:hAnsi="Courier New" w:cs="Courier New"/>
              </w:rPr>
            </w:pPr>
            <w:r w:rsidRPr="00540192">
              <w:rPr>
                <w:rFonts w:ascii="Courier New" w:hAnsi="Courier New" w:cs="Courier New"/>
              </w:rPr>
              <w:t>ROW FORMAT DELIMITED</w:t>
            </w:r>
          </w:p>
          <w:p w14:paraId="2E1CAB7F" w14:textId="77777777" w:rsidR="00540192" w:rsidRPr="00540192" w:rsidRDefault="00540192" w:rsidP="00540192">
            <w:pPr>
              <w:ind w:left="240"/>
              <w:rPr>
                <w:rFonts w:ascii="Courier New" w:hAnsi="Courier New" w:cs="Courier New"/>
              </w:rPr>
            </w:pPr>
            <w:r w:rsidRPr="00540192">
              <w:rPr>
                <w:rFonts w:ascii="Courier New" w:hAnsi="Courier New" w:cs="Courier New"/>
              </w:rPr>
              <w:t>FIELDS TERMINATED BY ','</w:t>
            </w:r>
          </w:p>
          <w:p w14:paraId="1CEBE5DB" w14:textId="77777777" w:rsidR="00540192" w:rsidRPr="00540192" w:rsidRDefault="00540192" w:rsidP="00540192">
            <w:pPr>
              <w:ind w:left="240"/>
              <w:rPr>
                <w:rFonts w:ascii="Courier New" w:hAnsi="Courier New" w:cs="Courier New"/>
              </w:rPr>
            </w:pPr>
            <w:r w:rsidRPr="00540192">
              <w:rPr>
                <w:rFonts w:ascii="Courier New" w:hAnsi="Courier New" w:cs="Courier New"/>
              </w:rPr>
              <w:t>STORED AS TEXTFILE</w:t>
            </w:r>
          </w:p>
          <w:p w14:paraId="20DDB74F" w14:textId="77777777" w:rsidR="00540192" w:rsidRPr="00540192" w:rsidRDefault="00540192" w:rsidP="00540192">
            <w:pPr>
              <w:ind w:left="240"/>
              <w:rPr>
                <w:rFonts w:ascii="Courier New" w:hAnsi="Courier New" w:cs="Courier New"/>
                <w:b/>
                <w:bCs/>
              </w:rPr>
            </w:pPr>
            <w:r w:rsidRPr="00540192">
              <w:rPr>
                <w:rFonts w:ascii="Courier New" w:hAnsi="Courier New" w:cs="Courier New"/>
                <w:b/>
                <w:bCs/>
              </w:rPr>
              <w:t>LOCATION '/rawdata'</w:t>
            </w:r>
          </w:p>
          <w:p w14:paraId="1DCD601B" w14:textId="74CE26BD" w:rsidR="00540192" w:rsidRDefault="00540192" w:rsidP="00540192">
            <w:pPr>
              <w:ind w:left="240"/>
            </w:pPr>
            <w:r w:rsidRPr="00540192">
              <w:rPr>
                <w:rFonts w:ascii="Courier New" w:hAnsi="Courier New" w:cs="Courier New"/>
              </w:rPr>
              <w:t>TBLPROPERTIES ("skip.header.line.count"="1");</w:t>
            </w:r>
          </w:p>
        </w:tc>
      </w:tr>
    </w:tbl>
    <w:p w14:paraId="4EFDA96A" w14:textId="77777777" w:rsidR="00540192" w:rsidRDefault="00540192" w:rsidP="00540192"/>
    <w:p w14:paraId="74592564" w14:textId="77777777" w:rsidR="00540192" w:rsidRDefault="00540192" w:rsidP="00540192">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540192" w14:paraId="5EAFC6D9" w14:textId="77777777" w:rsidTr="00966DA9">
        <w:tc>
          <w:tcPr>
            <w:tcW w:w="9350" w:type="dxa"/>
          </w:tcPr>
          <w:p w14:paraId="1AFC5E06" w14:textId="0010301D" w:rsidR="00540192" w:rsidRPr="00031D0A" w:rsidRDefault="00540192" w:rsidP="00966DA9">
            <w:pPr>
              <w:rPr>
                <w:rFonts w:ascii="Courier New" w:hAnsi="Courier New" w:cs="Courier New"/>
              </w:rPr>
            </w:pPr>
            <w:r w:rsidRPr="00031D0A">
              <w:rPr>
                <w:rFonts w:ascii="Courier New" w:hAnsi="Courier New" w:cs="Courier New"/>
              </w:rPr>
              <w:t xml:space="preserve"> SELECT * FROM </w:t>
            </w:r>
            <w:r w:rsidRPr="00540192">
              <w:rPr>
                <w:rFonts w:ascii="Courier New" w:hAnsi="Courier New" w:cs="Courier New"/>
              </w:rPr>
              <w:t>grades_ext</w:t>
            </w:r>
            <w:r w:rsidRPr="00031D0A">
              <w:rPr>
                <w:rFonts w:ascii="Courier New" w:hAnsi="Courier New" w:cs="Courier New"/>
              </w:rPr>
              <w:t>;</w:t>
            </w:r>
          </w:p>
        </w:tc>
      </w:tr>
    </w:tbl>
    <w:p w14:paraId="186C554A" w14:textId="77777777" w:rsidR="00540192" w:rsidRDefault="00540192" w:rsidP="00540192">
      <w:pPr>
        <w:ind w:left="720"/>
      </w:pPr>
    </w:p>
    <w:p w14:paraId="7A196BB9" w14:textId="11439834" w:rsidR="00540192" w:rsidRDefault="00540192" w:rsidP="00540192">
      <w:pPr>
        <w:numPr>
          <w:ilvl w:val="0"/>
          <w:numId w:val="3"/>
        </w:numPr>
      </w:pPr>
      <w:r>
        <w:t>Drop the table</w:t>
      </w:r>
    </w:p>
    <w:tbl>
      <w:tblPr>
        <w:tblStyle w:val="TableGrid"/>
        <w:tblW w:w="0" w:type="auto"/>
        <w:tblInd w:w="720" w:type="dxa"/>
        <w:tblLook w:val="04A0" w:firstRow="1" w:lastRow="0" w:firstColumn="1" w:lastColumn="0" w:noHBand="0" w:noVBand="1"/>
      </w:tblPr>
      <w:tblGrid>
        <w:gridCol w:w="8630"/>
      </w:tblGrid>
      <w:tr w:rsidR="00540192" w14:paraId="79691BE0" w14:textId="77777777" w:rsidTr="00540192">
        <w:tc>
          <w:tcPr>
            <w:tcW w:w="8630" w:type="dxa"/>
          </w:tcPr>
          <w:p w14:paraId="3C468BAC" w14:textId="4AAF9189" w:rsidR="00540192" w:rsidRPr="00031D0A" w:rsidRDefault="00540192" w:rsidP="00966DA9">
            <w:pPr>
              <w:rPr>
                <w:rFonts w:ascii="Courier New" w:hAnsi="Courier New" w:cs="Courier New"/>
              </w:rPr>
            </w:pPr>
            <w:r w:rsidRPr="00031D0A">
              <w:rPr>
                <w:rFonts w:ascii="Courier New" w:hAnsi="Courier New" w:cs="Courier New"/>
              </w:rPr>
              <w:t xml:space="preserve"> </w:t>
            </w:r>
            <w:r>
              <w:rPr>
                <w:rFonts w:ascii="Courier New" w:hAnsi="Courier New" w:cs="Courier New"/>
              </w:rPr>
              <w:t>DROP TABLE</w:t>
            </w:r>
            <w:r w:rsidRPr="00031D0A">
              <w:rPr>
                <w:rFonts w:ascii="Courier New" w:hAnsi="Courier New" w:cs="Courier New"/>
              </w:rPr>
              <w:t xml:space="preserve"> </w:t>
            </w:r>
            <w:r w:rsidRPr="00540192">
              <w:rPr>
                <w:rFonts w:ascii="Courier New" w:hAnsi="Courier New" w:cs="Courier New"/>
              </w:rPr>
              <w:t>grades_ext</w:t>
            </w:r>
            <w:r w:rsidRPr="00031D0A">
              <w:rPr>
                <w:rFonts w:ascii="Courier New" w:hAnsi="Courier New" w:cs="Courier New"/>
              </w:rPr>
              <w:t>;</w:t>
            </w:r>
          </w:p>
        </w:tc>
      </w:tr>
    </w:tbl>
    <w:p w14:paraId="1A8A5EFE" w14:textId="77777777" w:rsidR="00540192" w:rsidRDefault="00540192" w:rsidP="00540192">
      <w:pPr>
        <w:ind w:left="240"/>
      </w:pPr>
    </w:p>
    <w:p w14:paraId="7A867E96" w14:textId="1E09BEDF" w:rsidR="00540192" w:rsidRDefault="00540192" w:rsidP="00540192">
      <w:pPr>
        <w:numPr>
          <w:ilvl w:val="0"/>
          <w:numId w:val="3"/>
        </w:numPr>
      </w:pPr>
      <w:r>
        <w:t>Validate the table no longer exists</w:t>
      </w:r>
    </w:p>
    <w:tbl>
      <w:tblPr>
        <w:tblStyle w:val="TableGrid"/>
        <w:tblW w:w="0" w:type="auto"/>
        <w:tblInd w:w="720" w:type="dxa"/>
        <w:tblLook w:val="04A0" w:firstRow="1" w:lastRow="0" w:firstColumn="1" w:lastColumn="0" w:noHBand="0" w:noVBand="1"/>
      </w:tblPr>
      <w:tblGrid>
        <w:gridCol w:w="8630"/>
      </w:tblGrid>
      <w:tr w:rsidR="00540192" w14:paraId="427EFCE1" w14:textId="77777777" w:rsidTr="00966DA9">
        <w:tc>
          <w:tcPr>
            <w:tcW w:w="8630" w:type="dxa"/>
          </w:tcPr>
          <w:p w14:paraId="3E4A467D" w14:textId="2AB47A12" w:rsidR="00540192" w:rsidRPr="00031D0A" w:rsidRDefault="00540192" w:rsidP="00966DA9">
            <w:pPr>
              <w:rPr>
                <w:rFonts w:ascii="Courier New" w:hAnsi="Courier New" w:cs="Courier New"/>
              </w:rPr>
            </w:pPr>
            <w:r>
              <w:rPr>
                <w:rFonts w:ascii="Courier New" w:hAnsi="Courier New" w:cs="Courier New"/>
              </w:rPr>
              <w:t>SHOW TABLES;</w:t>
            </w:r>
          </w:p>
        </w:tc>
      </w:tr>
    </w:tbl>
    <w:p w14:paraId="73F8DC36" w14:textId="77777777" w:rsidR="00540192" w:rsidRDefault="00540192" w:rsidP="00540192">
      <w:pPr>
        <w:ind w:left="720"/>
      </w:pPr>
    </w:p>
    <w:p w14:paraId="0DF9B65B" w14:textId="77777777" w:rsidR="00540192" w:rsidRDefault="00540192" w:rsidP="00540192">
      <w:pPr>
        <w:numPr>
          <w:ilvl w:val="0"/>
          <w:numId w:val="3"/>
        </w:numPr>
      </w:pPr>
      <w:r>
        <w:t>Exist Hive</w:t>
      </w:r>
    </w:p>
    <w:p w14:paraId="3FD58BFD" w14:textId="6D6E777B" w:rsidR="00540192" w:rsidRDefault="00540192" w:rsidP="00540192">
      <w:pPr>
        <w:pStyle w:val="SourceCode"/>
        <w:ind w:left="720"/>
      </w:pPr>
      <w:r>
        <w:rPr>
          <w:rStyle w:val="ExtensionTok"/>
        </w:rPr>
        <w:t>exit</w:t>
      </w:r>
      <w:r w:rsidR="00D20426">
        <w:rPr>
          <w:rStyle w:val="ExtensionTok"/>
        </w:rPr>
        <w:t>;</w:t>
      </w:r>
    </w:p>
    <w:p w14:paraId="05EB137B" w14:textId="36524A50" w:rsidR="00540192" w:rsidRDefault="00540192" w:rsidP="00540192">
      <w:pPr>
        <w:numPr>
          <w:ilvl w:val="0"/>
          <w:numId w:val="3"/>
        </w:numPr>
      </w:pPr>
      <w:r>
        <w:t>Validate the data remains untouched</w:t>
      </w:r>
    </w:p>
    <w:p w14:paraId="094C438B" w14:textId="62B51FCD" w:rsidR="00540192" w:rsidRPr="00540192" w:rsidRDefault="00540192" w:rsidP="00540192">
      <w:pPr>
        <w:pStyle w:val="BodyText"/>
        <w:ind w:firstLine="720"/>
      </w:pPr>
      <w:r>
        <w:rPr>
          <w:rStyle w:val="NormalTok"/>
        </w:rPr>
        <w:t>hdfs dfs -ls /rawdata</w:t>
      </w:r>
    </w:p>
    <w:p w14:paraId="275A1BD6" w14:textId="7F20FD60" w:rsidR="00D0796F" w:rsidRDefault="00540192" w:rsidP="00170DD6">
      <w:r>
        <w:t>We loaded data into HDFS and created an external Hive table on top of it to query the records, demonstrating Hive’s schema-on-read capability. After dropping the table, we confirmed that the underlying data in HDFS was untouched, highlighting how Hive manages only the metadata for external tables. This exercise shows the power of schema-on-read, allowing us to apply structure for analysis without altering or moving the raw data.</w:t>
      </w:r>
    </w:p>
    <w:p w14:paraId="77A2A6F8" w14:textId="77777777" w:rsidR="002B6A7B" w:rsidRDefault="002B6A7B" w:rsidP="002B6A7B">
      <w:pPr>
        <w:pStyle w:val="Heading2"/>
        <w:rPr>
          <w:rFonts w:ascii="Cambria" w:hAnsi="Cambria"/>
          <w:b w:val="0"/>
          <w:bCs w:val="0"/>
          <w:color w:val="FF0000"/>
          <w:sz w:val="24"/>
          <w:szCs w:val="24"/>
        </w:rPr>
      </w:pPr>
      <w:bookmarkStart w:id="7" w:name="tips-and-additional-resources"/>
      <w:r w:rsidRPr="002B6A7B">
        <w:rPr>
          <w:rFonts w:ascii="Cambria" w:hAnsi="Cambria"/>
          <w:color w:val="FF0000"/>
          <w:sz w:val="24"/>
          <w:szCs w:val="24"/>
        </w:rPr>
        <w:t xml:space="preserve">Deliverable: </w:t>
      </w:r>
      <w:r w:rsidRPr="002B6A7B">
        <w:rPr>
          <w:rFonts w:ascii="Cambria" w:hAnsi="Cambria"/>
          <w:b w:val="0"/>
          <w:bCs w:val="0"/>
          <w:color w:val="FF0000"/>
          <w:sz w:val="24"/>
          <w:szCs w:val="24"/>
        </w:rPr>
        <w:t>Screenshots showing the creation of the external table, querying it, dropping it, and verifying the data remains in HDFS. Each screenshot must include a short explanation of what the command does and why the result matters (for example: confirming schema-on-read).</w:t>
      </w:r>
    </w:p>
    <w:p w14:paraId="4D87FD0D" w14:textId="77777777" w:rsidR="005C64CC" w:rsidRPr="002B6A7B" w:rsidRDefault="005C64CC" w:rsidP="005C64CC">
      <w:pPr>
        <w:pStyle w:val="BodyText"/>
      </w:pPr>
    </w:p>
    <w:p w14:paraId="5B218CBB" w14:textId="77777777" w:rsidR="00E821EE" w:rsidRDefault="00E821EE" w:rsidP="00E821EE">
      <w:pPr>
        <w:pStyle w:val="Heading2"/>
      </w:pPr>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28EB2C" w14:textId="77777777" w:rsidR="00D95D29" w:rsidRDefault="00D95D29">
      <w:pPr>
        <w:spacing w:after="0"/>
      </w:pPr>
      <w:r>
        <w:separator/>
      </w:r>
    </w:p>
  </w:endnote>
  <w:endnote w:type="continuationSeparator" w:id="0">
    <w:p w14:paraId="15682BF8" w14:textId="77777777" w:rsidR="00D95D29" w:rsidRDefault="00D95D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CF50E" w14:textId="77777777" w:rsidR="00D95D29" w:rsidRDefault="00D95D29">
      <w:r>
        <w:separator/>
      </w:r>
    </w:p>
  </w:footnote>
  <w:footnote w:type="continuationSeparator" w:id="0">
    <w:p w14:paraId="473E977C" w14:textId="77777777" w:rsidR="00D95D29" w:rsidRDefault="00D95D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363D4F"/>
    <w:multiLevelType w:val="multilevel"/>
    <w:tmpl w:val="8834B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356286"/>
    <w:multiLevelType w:val="multilevel"/>
    <w:tmpl w:val="FEBE5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F60ED"/>
    <w:multiLevelType w:val="multilevel"/>
    <w:tmpl w:val="779614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A3325EC"/>
    <w:multiLevelType w:val="hybridMultilevel"/>
    <w:tmpl w:val="EE942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A084C"/>
    <w:multiLevelType w:val="multilevel"/>
    <w:tmpl w:val="04F69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AA689E"/>
    <w:multiLevelType w:val="multilevel"/>
    <w:tmpl w:val="7162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07007F"/>
    <w:multiLevelType w:val="multilevel"/>
    <w:tmpl w:val="77208C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FC6142"/>
    <w:multiLevelType w:val="multilevel"/>
    <w:tmpl w:val="D63AFB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14"/>
  </w:num>
  <w:num w:numId="9" w16cid:durableId="1272475437">
    <w:abstractNumId w:val="13"/>
  </w:num>
  <w:num w:numId="10" w16cid:durableId="1201631008">
    <w:abstractNumId w:val="10"/>
  </w:num>
  <w:num w:numId="11" w16cid:durableId="1860661109">
    <w:abstractNumId w:val="3"/>
  </w:num>
  <w:num w:numId="12" w16cid:durableId="222176428">
    <w:abstractNumId w:val="8"/>
  </w:num>
  <w:num w:numId="13" w16cid:durableId="300117852">
    <w:abstractNumId w:val="17"/>
  </w:num>
  <w:num w:numId="14" w16cid:durableId="2052073674">
    <w:abstractNumId w:val="15"/>
  </w:num>
  <w:num w:numId="15" w16cid:durableId="1152403921">
    <w:abstractNumId w:val="7"/>
  </w:num>
  <w:num w:numId="16" w16cid:durableId="1487159894">
    <w:abstractNumId w:val="18"/>
  </w:num>
  <w:num w:numId="17" w16cid:durableId="819074421">
    <w:abstractNumId w:val="4"/>
  </w:num>
  <w:num w:numId="18" w16cid:durableId="497574566">
    <w:abstractNumId w:val="16"/>
  </w:num>
  <w:num w:numId="19" w16cid:durableId="272253836">
    <w:abstractNumId w:val="12"/>
  </w:num>
  <w:num w:numId="20" w16cid:durableId="759832749">
    <w:abstractNumId w:val="6"/>
  </w:num>
  <w:num w:numId="21" w16cid:durableId="925192919">
    <w:abstractNumId w:val="9"/>
  </w:num>
  <w:num w:numId="22" w16cid:durableId="1502895478">
    <w:abstractNumId w:val="11"/>
  </w:num>
  <w:num w:numId="23" w16cid:durableId="1782746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66A8D"/>
    <w:rsid w:val="000B08D4"/>
    <w:rsid w:val="000C1C29"/>
    <w:rsid w:val="000E1661"/>
    <w:rsid w:val="00100041"/>
    <w:rsid w:val="001036C8"/>
    <w:rsid w:val="0014772E"/>
    <w:rsid w:val="00165493"/>
    <w:rsid w:val="00170DD6"/>
    <w:rsid w:val="001747C8"/>
    <w:rsid w:val="00183B8F"/>
    <w:rsid w:val="001D62BB"/>
    <w:rsid w:val="001E4190"/>
    <w:rsid w:val="002B6A7B"/>
    <w:rsid w:val="002E420A"/>
    <w:rsid w:val="002F45D7"/>
    <w:rsid w:val="00385B1C"/>
    <w:rsid w:val="003C3F99"/>
    <w:rsid w:val="00402F25"/>
    <w:rsid w:val="00436B71"/>
    <w:rsid w:val="004F7740"/>
    <w:rsid w:val="00530164"/>
    <w:rsid w:val="00540192"/>
    <w:rsid w:val="00545E0D"/>
    <w:rsid w:val="00571FC4"/>
    <w:rsid w:val="0059388B"/>
    <w:rsid w:val="00594797"/>
    <w:rsid w:val="005C64CC"/>
    <w:rsid w:val="00602802"/>
    <w:rsid w:val="00604742"/>
    <w:rsid w:val="006508C2"/>
    <w:rsid w:val="006A3862"/>
    <w:rsid w:val="006F0FF9"/>
    <w:rsid w:val="006F701B"/>
    <w:rsid w:val="00766DC3"/>
    <w:rsid w:val="00775104"/>
    <w:rsid w:val="00784F7C"/>
    <w:rsid w:val="00851859"/>
    <w:rsid w:val="008F76BF"/>
    <w:rsid w:val="00926EE3"/>
    <w:rsid w:val="009325A7"/>
    <w:rsid w:val="00A204F3"/>
    <w:rsid w:val="00B240B1"/>
    <w:rsid w:val="00B43AC4"/>
    <w:rsid w:val="00B637C3"/>
    <w:rsid w:val="00C620D8"/>
    <w:rsid w:val="00CD742C"/>
    <w:rsid w:val="00CE20C9"/>
    <w:rsid w:val="00D0796F"/>
    <w:rsid w:val="00D20426"/>
    <w:rsid w:val="00D31D64"/>
    <w:rsid w:val="00D363FC"/>
    <w:rsid w:val="00D95D29"/>
    <w:rsid w:val="00D97ACB"/>
    <w:rsid w:val="00DE7393"/>
    <w:rsid w:val="00E12A1B"/>
    <w:rsid w:val="00E12EFE"/>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 w:type="character" w:customStyle="1" w:styleId="Heading3Char">
    <w:name w:val="Heading 3 Char"/>
    <w:basedOn w:val="DefaultParagraphFont"/>
    <w:link w:val="Heading3"/>
    <w:uiPriority w:val="9"/>
    <w:rsid w:val="004F7740"/>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E12A1B"/>
    <w:rPr>
      <w:color w:val="605E5C"/>
      <w:shd w:val="clear" w:color="auto" w:fill="E1DFDD"/>
    </w:rPr>
  </w:style>
  <w:style w:type="character" w:styleId="Emphasis">
    <w:name w:val="Emphasis"/>
    <w:basedOn w:val="DefaultParagraphFont"/>
    <w:uiPriority w:val="20"/>
    <w:qFormat/>
    <w:rsid w:val="00571F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registry.opendata.aw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www.data.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index.php" TargetMode="External"/><Relationship Id="rId5" Type="http://schemas.openxmlformats.org/officeDocument/2006/relationships/footnotes" Target="footnotes.xml"/><Relationship Id="rId15" Type="http://schemas.openxmlformats.org/officeDocument/2006/relationships/hyperlink" Target="https://youtu.be/wsk93urZqtU" TargetMode="External"/><Relationship Id="rId10" Type="http://schemas.openxmlformats.org/officeDocument/2006/relationships/hyperlink" Target="https://www.kaggle.com/datasets" TargetMode="External"/><Relationship Id="rId4" Type="http://schemas.openxmlformats.org/officeDocument/2006/relationships/webSettings" Target="webSettings.xml"/><Relationship Id="rId9" Type="http://schemas.openxmlformats.org/officeDocument/2006/relationships/hyperlink" Target="https://youtu.be/nTGq9Lp6UJ4" TargetMode="External"/><Relationship Id="rId14" Type="http://schemas.openxmlformats.org/officeDocument/2006/relationships/hyperlink" Target="https://cwiki.apache.org/confluence/display/Hive/LanguageManual+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868</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7</cp:revision>
  <dcterms:created xsi:type="dcterms:W3CDTF">2024-10-01T16:31:00Z</dcterms:created>
  <dcterms:modified xsi:type="dcterms:W3CDTF">2025-09-30T14:14:00Z</dcterms:modified>
</cp:coreProperties>
</file>